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25225cb92341bd6d4697373cc5cd38e97458f9f"/>
    <w:p>
      <w:pPr>
        <w:pStyle w:val="Heading1"/>
      </w:pPr>
      <w:r>
        <w:t xml:space="preserve">Cover Letter for Sales Executive Position in Senegal Dakar</w:t>
      </w:r>
    </w:p>
    <w:p>
      <w:pPr>
        <w:pStyle w:val="FirstParagraph"/>
      </w:pPr>
      <w:r>
        <w:t xml:space="preserve">Dear [Hiring Manager's Name],</w:t>
      </w:r>
    </w:p>
    <w:p>
      <w:pPr>
        <w:pStyle w:val="BodyText"/>
      </w:pPr>
      <w:r>
        <w:t xml:space="preserve">As a seasoned Sales Executive with over a decade of experience driving revenue growth and building strategic partnerships, I am excited to apply for the Sales Executive role at your esteemed organization in Senegal Dakar. This opportunity aligns perfectly with my professional background and passion for fostering business success in dynamic markets like Dakar, where innovation and cultural resilience shape commercial landscapes. My commitment to excellence, combined with a deep understanding of local and global sales strategies, positions me to contribute meaningfully to your team's objectives while advancing the growth of your brand in this vibrant region.</w:t>
      </w:r>
    </w:p>
    <w:bookmarkStart w:id="20" w:name="why-i-am-the-ideal-candidate"/>
    <w:p>
      <w:pPr>
        <w:pStyle w:val="Heading2"/>
      </w:pPr>
      <w:r>
        <w:t xml:space="preserve">Why I Am the Ideal Candidate</w:t>
      </w:r>
    </w:p>
    <w:p>
      <w:pPr>
        <w:pStyle w:val="FirstParagraph"/>
      </w:pPr>
      <w:r>
        <w:t xml:space="preserve">Throughout my career as a Sales Executive, I have consistently demonstrated the ability to identify market opportunities, negotiate high-value deals, and cultivate long-term relationships with clients. My experience spans industries such as technology, consumer goods, and renewable energy—sectors that are rapidly evolving in Senegal Dakar. For instance, in my previous role at [Previous Company Name], I led a team of 15 sales professionals to achieve a 35% year-over-year revenue increase by implementing data-driven strategies tailored to regional consumer behavior. This success was rooted in my ability to analyze market trends, understand the unique challenges of local businesses, and adapt sales approaches accordingly.</w:t>
      </w:r>
    </w:p>
    <w:p>
      <w:pPr>
        <w:pStyle w:val="BodyText"/>
      </w:pPr>
      <w:r>
        <w:t xml:space="preserve">What sets me apart as a Sales Executive is my emphasis on building trust and delivering value. In Dakar’s competitive business environment, where personal relationships often underpin commercial success, I have developed a reputation for being both professional and approachable. Whether working with small enterprises or multinational corporations, I prioritize transparency, cultural sensitivity, and a client-centric mindset. This philosophy has enabled me to secure partnerships that not only meet short-term goals but also create lasting impact in the communities we serve.</w:t>
      </w:r>
    </w:p>
    <w:bookmarkEnd w:id="20"/>
    <w:bookmarkStart w:id="21" w:name="Xb5ffb3161444aae284db31f7e713fcddc98a5e2"/>
    <w:p>
      <w:pPr>
        <w:pStyle w:val="Heading2"/>
      </w:pPr>
      <w:r>
        <w:t xml:space="preserve">Understanding Senegal Dakar’s Market Dynamics</w:t>
      </w:r>
    </w:p>
    <w:p>
      <w:pPr>
        <w:pStyle w:val="FirstParagraph"/>
      </w:pPr>
      <w:r>
        <w:t xml:space="preserve">Sales Executive roles in Senegal Dakar require a nuanced understanding of the region’s economic and cultural landscape. As someone who has studied and worked in emerging markets, I recognize that success here hinges on more than just aggressive sales tactics—it demands an appreciation for local traditions, regulatory frameworks, and consumer preferences. For example, in my work with a telecommunications firm operating in West Africa, I collaborated with local leaders to design service packages that resonated with Dakar’s diverse population. This initiative increased customer retention by 25% and reinforced the importance of integrating cultural insights into sales strategies.</w:t>
      </w:r>
    </w:p>
    <w:p>
      <w:pPr>
        <w:pStyle w:val="BodyText"/>
      </w:pPr>
      <w:r>
        <w:t xml:space="preserve">Dakar’s strategic location as a hub for trade and investment makes it an ideal market for forward-thinking businesses. As a Sales Executive, I am keen to leverage this potential by identifying underserved sectors, such as sustainable agriculture or digital infrastructure, where your organization could make a significant impact. My ability to analyze macroeconomic trends and translate them into actionable sales plans would enable your team to stay ahead of the curve in this fast-paced environment.</w:t>
      </w:r>
    </w:p>
    <w:bookmarkEnd w:id="21"/>
    <w:bookmarkStart w:id="22" w:name="my-vision-for-collaboration"/>
    <w:p>
      <w:pPr>
        <w:pStyle w:val="Heading2"/>
      </w:pPr>
      <w:r>
        <w:t xml:space="preserve">My Vision for Collaboration</w:t>
      </w:r>
    </w:p>
    <w:p>
      <w:pPr>
        <w:pStyle w:val="FirstParagraph"/>
      </w:pPr>
      <w:r>
        <w:t xml:space="preserve">I am particularly drawn to this Sales Executive opportunity because of your organization’s commitment to [mention a specific value or initiative, e.g., "innovation" or "community development"]. In Senegal Dakar, where businesses are increasingly focused on sustainability and social responsibility, I believe my expertise in aligning sales strategies with ethical practices would be a valuable asset. For instance, I have previously spearheaded campaigns that highlighted the environmental benefits of products to appeal to eco-conscious consumers—a strategy that could resonate strongly in Dakar’s growing green economy.</w:t>
      </w:r>
    </w:p>
    <w:p>
      <w:pPr>
        <w:pStyle w:val="BodyText"/>
      </w:pPr>
      <w:r>
        <w:t xml:space="preserve">Furthermore, my multilingual skills (e.g., French and English) and familiarity with local business practices would allow me to bridge gaps between international teams and regional stakeholders. This is critical in Senegal Dakar, where effective communication often determines the success of cross-cultural collaborations. I am also adept at utilizing CRM tools and digital platforms to streamline sales processes, ensuring efficiency even in resource-constrained settings.</w:t>
      </w:r>
    </w:p>
    <w:bookmarkEnd w:id="22"/>
    <w:bookmarkStart w:id="23" w:name="why-i-am-passionate-about-this-role"/>
    <w:p>
      <w:pPr>
        <w:pStyle w:val="Heading2"/>
      </w:pPr>
      <w:r>
        <w:t xml:space="preserve">Why I Am Passionate About This Role</w:t>
      </w:r>
    </w:p>
    <w:p>
      <w:pPr>
        <w:pStyle w:val="FirstParagraph"/>
      </w:pPr>
      <w:r>
        <w:t xml:space="preserve">As a Sales Executive, I have always believed that the role extends beyond closing deals—it’s about empowering businesses and individuals to thrive. In Senegal Dakar, where entrepreneurship is on the rise and economic opportunities are expanding, I am eager to contribute to a culture of innovation and excellence. My goal is not only to meet targets but also to mentor emerging sales professionals, fostering a team that embodies the values of integrity, resilience, and creativity.</w:t>
      </w:r>
    </w:p>
    <w:p>
      <w:pPr>
        <w:pStyle w:val="BodyText"/>
      </w:pPr>
      <w:r>
        <w:t xml:space="preserve">I am particularly inspired by Dakar’s blend of tradition and modernity. The city’s bustling markets, historic landmarks, and thriving tech startups reflect a community that is both rooted in its heritage and forward-thinking. I am confident that my adaptability and enthusiasm for new challenges would enable me to thrive in this environment while driving results for your organizat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ales Executive in Senegal Dakar. My proven track record in sales leadership, combined with my cultural awareness and strategic vision, makes me uniquely qualified to contribute to your success. I would welcome the opportunity to discuss how my skills and experiences align with your goals during an interview.</w:t>
      </w:r>
    </w:p>
    <w:p>
      <w:pPr>
        <w:pStyle w:val="BodyText"/>
      </w:pPr>
      <w:r>
        <w:t xml:space="preserve">Thank you for considering my application. I look forward to the possibility of contributing to your organization’s continued growth in Senegal Daka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Sales Executive Position in Senegal Dakar</dc:title>
  <dc:creator/>
  <dc:language>en</dc:language>
  <cp:keywords/>
  <dcterms:created xsi:type="dcterms:W3CDTF">2026-07-21T04:55:02Z</dcterms:created>
  <dcterms:modified xsi:type="dcterms:W3CDTF">2026-07-21T04:55:02Z</dcterms:modified>
</cp:coreProperties>
</file>

<file path=docProps/custom.xml><?xml version="1.0" encoding="utf-8"?>
<Properties xmlns="http://schemas.openxmlformats.org/officeDocument/2006/custom-properties" xmlns:vt="http://schemas.openxmlformats.org/officeDocument/2006/docPropsVTypes"/>
</file>